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F39B" w14:textId="77777777" w:rsidR="00D328DC" w:rsidRDefault="00D328DC" w:rsidP="00D328DC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0C713C35" w14:textId="6E21BFEE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0</w:t>
      </w:r>
    </w:p>
    <w:p w14:paraId="6F1F67E3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New</w:t>
      </w:r>
    </w:p>
    <w:p w14:paraId="22E156DE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39CE4F9A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AD08F54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6E174ED2" w14:textId="257FCB7B" w:rsidR="00D328DC" w:rsidRDefault="00D328DC" w:rsidP="00D328DC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</w:t>
      </w:r>
      <w:r>
        <w:rPr>
          <w:rFonts w:ascii="Calibri" w:eastAsia="Calibri" w:hAnsi="Calibri" w:cs="Calibri"/>
          <w:b/>
          <w:bCs/>
          <w:sz w:val="32"/>
          <w:szCs w:val="32"/>
        </w:rPr>
        <w:t>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>
        <w:rPr>
          <w:rFonts w:ascii="Calibri" w:eastAsia="Calibri" w:hAnsi="Calibri" w:cs="Calibri"/>
          <w:b/>
          <w:bCs/>
          <w:sz w:val="32"/>
          <w:szCs w:val="32"/>
        </w:rPr>
        <w:t>CS123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", an </w:t>
      </w:r>
      <w:r w:rsidRPr="00D328DC"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</w:t>
      </w:r>
      <w:r>
        <w:rPr>
          <w:rFonts w:ascii="Calibri" w:eastAsia="Calibri" w:hAnsi="Calibri" w:cs="Calibri"/>
          <w:b/>
          <w:bCs/>
          <w:sz w:val="32"/>
          <w:szCs w:val="32"/>
        </w:rPr>
        <w:t>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 The course </w:t>
      </w:r>
      <w:r>
        <w:rPr>
          <w:rFonts w:ascii="Calibri" w:eastAsia="Calibri" w:hAnsi="Calibri" w:cs="Calibri"/>
          <w:b/>
          <w:bCs/>
          <w:sz w:val="32"/>
          <w:szCs w:val="32"/>
        </w:rPr>
        <w:t>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not </w:t>
      </w:r>
      <w:r>
        <w:rPr>
          <w:rFonts w:ascii="Calibri" w:eastAsia="Calibri" w:hAnsi="Calibri" w:cs="Calibri"/>
          <w:b/>
          <w:bCs/>
          <w:sz w:val="32"/>
          <w:szCs w:val="32"/>
        </w:rPr>
        <w:t>contain less than 3 alphabets (exactly 3)</w:t>
      </w:r>
      <w:r>
        <w:rPr>
          <w:rFonts w:ascii="Calibri" w:eastAsia="Calibri" w:hAnsi="Calibri" w:cs="Calibri"/>
          <w:b/>
          <w:bCs/>
          <w:sz w:val="32"/>
          <w:szCs w:val="32"/>
        </w:rPr>
        <w:t>.</w:t>
      </w:r>
    </w:p>
    <w:p w14:paraId="0F37CF2B" w14:textId="77777777" w:rsidR="00D328DC" w:rsidRDefault="00D328DC" w:rsidP="00D328DC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6B136847" w14:textId="77777777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62946CD1" w14:textId="220A4778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123",</w:t>
      </w:r>
    </w:p>
    <w:p w14:paraId="731F8608" w14:textId="77777777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65E7A1" w14:textId="7777777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F73D5BE" w14:textId="7777777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9DBB417" w14:textId="7777777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4C989692" w14:textId="47667CD6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14D52C11" w14:textId="41CFFBC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 w:rsidRPr="00D328DC">
        <w:rPr>
          <w:noProof/>
        </w:rPr>
        <w:drawing>
          <wp:anchor distT="0" distB="0" distL="114300" distR="114300" simplePos="0" relativeHeight="251659264" behindDoc="0" locked="0" layoutInCell="1" allowOverlap="1" wp14:anchorId="02EC4F3A" wp14:editId="6F5FD547">
            <wp:simplePos x="0" y="0"/>
            <wp:positionH relativeFrom="column">
              <wp:posOffset>117475</wp:posOffset>
            </wp:positionH>
            <wp:positionV relativeFrom="paragraph">
              <wp:posOffset>425681</wp:posOffset>
            </wp:positionV>
            <wp:extent cx="6096000" cy="2710180"/>
            <wp:effectExtent l="0" t="0" r="0" b="0"/>
            <wp:wrapSquare wrapText="bothSides"/>
            <wp:docPr id="82697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97732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51085786" w14:textId="0CB02949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812973B" w14:textId="6B7F5CF9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0C408D53" w14:textId="2CF77D6F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237A694B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2A26284E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14E50BCF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3202C503" w14:textId="77777777" w:rsidR="00D328DC" w:rsidRDefault="00D328DC" w:rsidP="00D328DC">
      <w:pPr>
        <w:rPr>
          <w:b/>
          <w:bCs/>
          <w:sz w:val="36"/>
          <w:szCs w:val="36"/>
        </w:rPr>
      </w:pPr>
    </w:p>
    <w:p w14:paraId="2F4CE280" w14:textId="77777777" w:rsidR="00D328DC" w:rsidRDefault="00D328DC" w:rsidP="00D328DC"/>
    <w:p w14:paraId="339A1D3F" w14:textId="77777777" w:rsidR="00D328DC" w:rsidRDefault="00D328DC" w:rsidP="00D328DC"/>
    <w:p w14:paraId="3A60BE12" w14:textId="77777777" w:rsidR="00D328DC" w:rsidRDefault="00D328DC" w:rsidP="00D328DC"/>
    <w:p w14:paraId="67032B1F" w14:textId="5C72723D" w:rsidR="65BA26AC" w:rsidRPr="00D328DC" w:rsidRDefault="65BA26AC" w:rsidP="00D328DC"/>
    <w:sectPr w:rsidR="65BA26AC" w:rsidRPr="00D32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549726613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703823437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4077226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95572593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D328DC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9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1</cp:revision>
  <dcterms:created xsi:type="dcterms:W3CDTF">2023-05-12T18:31:00Z</dcterms:created>
  <dcterms:modified xsi:type="dcterms:W3CDTF">2023-05-16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